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C373D" w14:textId="77777777" w:rsidR="00F350B1" w:rsidRPr="002512A6" w:rsidRDefault="00F350B1" w:rsidP="00F350B1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6</w:t>
      </w:r>
    </w:p>
    <w:p w14:paraId="6A3FCE70" w14:textId="77777777" w:rsidR="00F350B1" w:rsidRPr="002512A6" w:rsidRDefault="00F350B1" w:rsidP="00F350B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2CDF9021" w14:textId="77777777" w:rsidR="00F350B1" w:rsidRPr="002512A6" w:rsidRDefault="00F350B1" w:rsidP="00F350B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17A91BFB" w14:textId="77777777" w:rsidR="00F350B1" w:rsidRPr="002512A6" w:rsidRDefault="00F350B1" w:rsidP="00F350B1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4DA3256E" w14:textId="77777777" w:rsidR="00F350B1" w:rsidRPr="006C0AD7" w:rsidRDefault="00F350B1" w:rsidP="00F350B1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06DFBE1D" w14:textId="77777777" w:rsidR="00F350B1" w:rsidRPr="006C0AD7" w:rsidRDefault="00F350B1" w:rsidP="00F350B1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508D0725" w14:textId="77777777" w:rsidR="00F350B1" w:rsidRDefault="00F350B1" w:rsidP="00F350B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  <w:r w:rsidRPr="00C646FA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4D580183" w14:textId="77777777" w:rsidR="00F350B1" w:rsidRDefault="00F350B1" w:rsidP="00F350B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к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>омплекс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443EEE15" w14:textId="77777777" w:rsidR="00F350B1" w:rsidRPr="006C0AD7" w:rsidRDefault="00F350B1" w:rsidP="00F350B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206B5">
        <w:rPr>
          <w:rFonts w:ascii="Times New Roman" w:hAnsi="Times New Roman" w:cs="Times New Roman"/>
          <w:b/>
          <w:sz w:val="22"/>
          <w:szCs w:val="22"/>
          <w:lang w:val="ru-RU"/>
        </w:rPr>
        <w:t>по организации и проведению межрегиональ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1206B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бизнес-мисси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</w:p>
    <w:p w14:paraId="3D408042" w14:textId="02835742" w:rsidR="00F350B1" w:rsidRPr="006C0AD7" w:rsidRDefault="00F350B1" w:rsidP="00F350B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0266B0">
        <w:rPr>
          <w:rFonts w:ascii="Times New Roman" w:hAnsi="Times New Roman" w:cs="Times New Roman"/>
          <w:b/>
          <w:sz w:val="22"/>
          <w:szCs w:val="22"/>
          <w:lang w:val="ru-RU"/>
        </w:rPr>
        <w:t>21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года</w:t>
      </w:r>
    </w:p>
    <w:p w14:paraId="6E853BA4" w14:textId="77777777" w:rsidR="00F350B1" w:rsidRDefault="00F350B1" w:rsidP="00F350B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84DF05A" w14:textId="77777777" w:rsidR="00F350B1" w:rsidRDefault="00F350B1" w:rsidP="00F350B1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F350B1" w:rsidRPr="000266B0" w14:paraId="6CE0677B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310A6438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76B382AB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 или индивидуального предпринимателя)</w:t>
            </w:r>
          </w:p>
        </w:tc>
        <w:tc>
          <w:tcPr>
            <w:tcW w:w="6515" w:type="dxa"/>
          </w:tcPr>
          <w:p w14:paraId="5FA8E184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77EED46A" w14:textId="77777777" w:rsidR="00F350B1" w:rsidRDefault="00F350B1" w:rsidP="00F350B1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057D4BB" w14:textId="77777777" w:rsidR="00F350B1" w:rsidRPr="006C0AD7" w:rsidRDefault="00F350B1" w:rsidP="00F350B1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об услуге:</w:t>
      </w:r>
    </w:p>
    <w:tbl>
      <w:tblPr>
        <w:tblStyle w:val="a5"/>
        <w:tblW w:w="9379" w:type="dxa"/>
        <w:tblLook w:val="04A0" w:firstRow="1" w:lastRow="0" w:firstColumn="1" w:lastColumn="0" w:noHBand="0" w:noVBand="1"/>
      </w:tblPr>
      <w:tblGrid>
        <w:gridCol w:w="2830"/>
        <w:gridCol w:w="6549"/>
      </w:tblGrid>
      <w:tr w:rsidR="00F350B1" w:rsidRPr="001206B5" w14:paraId="2AE0266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488C4E6" w14:textId="77777777" w:rsidR="00F350B1" w:rsidRPr="001206B5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Комплексная услуга</w:t>
            </w:r>
          </w:p>
        </w:tc>
        <w:tc>
          <w:tcPr>
            <w:tcW w:w="6549" w:type="dxa"/>
            <w:shd w:val="clear" w:color="auto" w:fill="D9D9D9" w:themeFill="background1" w:themeFillShade="D9"/>
          </w:tcPr>
          <w:p w14:paraId="6DF6A9E2" w14:textId="77777777" w:rsidR="00F350B1" w:rsidRPr="001206B5" w:rsidRDefault="00F350B1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остав комплексной услуги</w:t>
            </w:r>
          </w:p>
        </w:tc>
      </w:tr>
      <w:tr w:rsidR="00F350B1" w:rsidRPr="00CA53E1" w14:paraId="62199C6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42D4B00" w14:textId="77777777" w:rsidR="00F350B1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аселенный пункт,</w:t>
            </w:r>
          </w:p>
          <w:p w14:paraId="08A33132" w14:textId="77777777" w:rsidR="00F350B1" w:rsidRPr="00853276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иностранное государство, даты проведения </w:t>
            </w:r>
          </w:p>
        </w:tc>
        <w:tc>
          <w:tcPr>
            <w:tcW w:w="6549" w:type="dxa"/>
          </w:tcPr>
          <w:p w14:paraId="77A2F7BE" w14:textId="77777777" w:rsidR="00F350B1" w:rsidRPr="00E5501D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</w:t>
            </w:r>
            <w:r w:rsidRPr="005D16B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селенный пункт, в который прибывает иностранная делегация для переговоров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: __________________________________________</w:t>
            </w:r>
          </w:p>
          <w:p w14:paraId="42073726" w14:textId="77777777" w:rsidR="00F350B1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</w:t>
            </w:r>
            <w:r w:rsidRPr="005D16B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остранное государство, из которого прибывает делегация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: _________________________________________________________</w:t>
            </w:r>
          </w:p>
          <w:p w14:paraId="29DB81DA" w14:textId="77777777" w:rsidR="00F350B1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аты проведения: с «____» по «____»______________ 202___ года</w:t>
            </w:r>
          </w:p>
          <w:p w14:paraId="651141E3" w14:textId="77777777" w:rsidR="00F350B1" w:rsidRPr="00AB4192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0313E8D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B92B7D9" w14:textId="77777777" w:rsidR="00F350B1" w:rsidRPr="004E5436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E543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зовые (обязательные) услуги</w:t>
            </w:r>
          </w:p>
        </w:tc>
        <w:tc>
          <w:tcPr>
            <w:tcW w:w="6549" w:type="dxa"/>
          </w:tcPr>
          <w:p w14:paraId="16A3C6CB" w14:textId="77777777" w:rsidR="00F350B1" w:rsidRDefault="00F350B1" w:rsidP="00F350B1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едоставление информации об иностранных субъектах предпринимательства, делегация которых прибывает в другой субъект Российской Федерации, и их запросах на российские товары (работы, услуги)</w:t>
            </w:r>
          </w:p>
          <w:p w14:paraId="240E0DC0" w14:textId="77777777" w:rsidR="00F350B1" w:rsidRDefault="00F350B1" w:rsidP="00F350B1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стижение договоренностей и проведение встреч субъектов предпринимательства с потенциальными иностранными хозяйствующими субъектами, прибывающими в другой субъект Российской Федерации</w:t>
            </w:r>
          </w:p>
          <w:p w14:paraId="4A323479" w14:textId="77777777" w:rsidR="00F350B1" w:rsidRPr="004E5436" w:rsidRDefault="00F350B1" w:rsidP="00F350B1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Формирование или актуализация коммерческого предложения для иностранных покупателей </w:t>
            </w:r>
          </w:p>
        </w:tc>
      </w:tr>
      <w:tr w:rsidR="00F350B1" w:rsidRPr="000266B0" w14:paraId="2DC9CD2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DD93722" w14:textId="77777777" w:rsidR="00F350B1" w:rsidRPr="00853276" w:rsidRDefault="00F350B1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полнительные услуги (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 выбору</w:t>
            </w: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)</w:t>
            </w:r>
          </w:p>
        </w:tc>
        <w:tc>
          <w:tcPr>
            <w:tcW w:w="6549" w:type="dxa"/>
          </w:tcPr>
          <w:p w14:paraId="0124ECD3" w14:textId="77777777" w:rsidR="00F350B1" w:rsidRDefault="00F350B1" w:rsidP="00F350B1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дготовка презентационных и других материалов в электронном виде и их перевод на английский язык и (или) на язык потенциальных иностранных хозяйствующих субъектов, делегация которых прибывает в другой субъект Российской Федерации</w:t>
            </w:r>
          </w:p>
          <w:p w14:paraId="009DFA20" w14:textId="77777777" w:rsidR="00F350B1" w:rsidRDefault="00F350B1" w:rsidP="00F350B1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дготовка сувенирной продукции с логотипами субъектов предпринимательства – участников бизнес-миссии</w:t>
            </w:r>
          </w:p>
          <w:p w14:paraId="47915C31" w14:textId="77777777" w:rsidR="00F350B1" w:rsidRPr="000A3472" w:rsidRDefault="00F350B1" w:rsidP="00F350B1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0A347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еревозка участников автомобильным транспортом (кроме такси) от места прибытия делегации иностранных покупателей в субъект Российской Федерации до места размещения и от места размещения к месту проведения мероприятия и обратно</w:t>
            </w:r>
          </w:p>
          <w:p w14:paraId="2E8A9C7A" w14:textId="77777777" w:rsidR="00F350B1" w:rsidRPr="0098402D" w:rsidRDefault="00F350B1" w:rsidP="00F350B1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0A347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ренда помещения и оборудования для переговоров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на территории Российской Федерации</w:t>
            </w:r>
          </w:p>
          <w:p w14:paraId="16A1C94B" w14:textId="77777777" w:rsidR="00F350B1" w:rsidRDefault="00F350B1" w:rsidP="00F350B1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международной бизнес-миссии</w:t>
            </w:r>
          </w:p>
          <w:p w14:paraId="57B3F4F9" w14:textId="77777777" w:rsidR="00F350B1" w:rsidRPr="00853276" w:rsidRDefault="00F350B1" w:rsidP="00F350B1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1034F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Консультирование по условиям экспорта товара (работы, услуги) на рынок страны иностранного покупателя</w:t>
            </w:r>
          </w:p>
        </w:tc>
      </w:tr>
    </w:tbl>
    <w:p w14:paraId="31D0ED39" w14:textId="77777777" w:rsidR="00F350B1" w:rsidRDefault="00F350B1" w:rsidP="00F350B1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7296E30" w14:textId="77777777" w:rsidR="00F350B1" w:rsidRDefault="00F350B1" w:rsidP="00F350B1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аявителе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м лице/индивидуальном предпринимателе)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F350B1" w:rsidRPr="000266B0" w14:paraId="3A59D5C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B74F00B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6029B035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465090" w14:paraId="7F002B40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36AAB5A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ГРН / ОГРНИП </w:t>
            </w:r>
          </w:p>
        </w:tc>
        <w:tc>
          <w:tcPr>
            <w:tcW w:w="6521" w:type="dxa"/>
          </w:tcPr>
          <w:p w14:paraId="4E3C6BCB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42EFE47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48834A7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регистрации</w:t>
            </w:r>
          </w:p>
        </w:tc>
        <w:tc>
          <w:tcPr>
            <w:tcW w:w="6521" w:type="dxa"/>
          </w:tcPr>
          <w:p w14:paraId="3858D4FE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0B56200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81BD0E5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2E298EC0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72550527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216D8C7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4186FAEC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455A83AF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2B39CB5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7F8FA930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465090" w14:paraId="69EFDD48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C7AA41F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47F7010B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465090" w14:paraId="5C86BF9F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2090EA4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20836A3E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6C8F9CFE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465090" w14:paraId="7167CC6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87220A3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0D5AD9F2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465090" w14:paraId="4B54194B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3618EA00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74D5DB89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5EC9C0A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45B3C44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6B23FDBA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223F6B9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CF1B3A4" w14:textId="77777777" w:rsidR="00F350B1" w:rsidRPr="00393875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654FFF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5F859203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59C4564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6101670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6239AD90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01F5605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C2F1AB7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1620C369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1370614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D7D0713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00854338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69CDFD1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94FF75E" w14:textId="77777777" w:rsidR="00F350B1" w:rsidRPr="00D86373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6BD1C70C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659E6D9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E740ECA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исание товаров и услуг, планируемых к экспорту</w:t>
            </w:r>
          </w:p>
        </w:tc>
        <w:tc>
          <w:tcPr>
            <w:tcW w:w="6521" w:type="dxa"/>
          </w:tcPr>
          <w:p w14:paraId="65681946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4B17E49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9E0226A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лассификация продукции (код ТН ВЭД)</w:t>
            </w:r>
          </w:p>
        </w:tc>
        <w:tc>
          <w:tcPr>
            <w:tcW w:w="6521" w:type="dxa"/>
          </w:tcPr>
          <w:p w14:paraId="7694F214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:rsidRPr="000266B0" w14:paraId="101F01B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EA99AD2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Целевые страны экспорта (укажите перечень интересующих стран для экспорта) </w:t>
            </w:r>
          </w:p>
        </w:tc>
        <w:tc>
          <w:tcPr>
            <w:tcW w:w="6521" w:type="dxa"/>
          </w:tcPr>
          <w:p w14:paraId="7BA550F0" w14:textId="77777777" w:rsidR="00F350B1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350B1" w14:paraId="05C03711" w14:textId="77777777" w:rsidTr="0096699F">
        <w:tc>
          <w:tcPr>
            <w:tcW w:w="9351" w:type="dxa"/>
            <w:gridSpan w:val="2"/>
          </w:tcPr>
          <w:p w14:paraId="1090E2E8" w14:textId="77777777" w:rsidR="00F350B1" w:rsidRPr="006C0AD7" w:rsidRDefault="00F350B1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215D9E92" w14:textId="77777777" w:rsidR="00F350B1" w:rsidRPr="006C0AD7" w:rsidRDefault="00F350B1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1F991B09" w14:textId="77777777" w:rsidR="00F350B1" w:rsidRPr="006C0AD7" w:rsidRDefault="00F350B1" w:rsidP="00F350B1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4FAEF37F" w14:textId="77777777" w:rsidR="00F350B1" w:rsidRDefault="00F350B1" w:rsidP="00F350B1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</w:tc>
      </w:tr>
    </w:tbl>
    <w:p w14:paraId="3A0D382E" w14:textId="77777777" w:rsidR="00F350B1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8310E9C" w14:textId="77777777" w:rsidR="00F350B1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54FFF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Гарантии и заверения.</w:t>
      </w:r>
    </w:p>
    <w:p w14:paraId="7D0A3E9A" w14:textId="77777777" w:rsidR="00F350B1" w:rsidRPr="008E78BF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0D10822D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4D5E9EEF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42042592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34221759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1AE68BD9" w14:textId="77777777" w:rsidR="00F350B1" w:rsidRPr="00180210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198FC77F" w14:textId="77777777" w:rsidR="00F350B1" w:rsidRPr="00180210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имеет задолженности по уплате налогов, сборов, пеней, штрафов в бюджетную систему Российской Федерации;</w:t>
      </w:r>
    </w:p>
    <w:p w14:paraId="3BE50770" w14:textId="77777777" w:rsidR="00F350B1" w:rsidRPr="00180210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5C5B2548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2FB233F1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627F76E5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4F0120EF" w14:textId="77777777" w:rsidR="00F350B1" w:rsidRPr="008E78BF" w:rsidRDefault="00F350B1" w:rsidP="00F350B1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79594052" w14:textId="77777777" w:rsidR="00F350B1" w:rsidRPr="008E78BF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0057F46" w14:textId="77777777" w:rsidR="00F350B1" w:rsidRPr="008E78BF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1DF09971" w14:textId="77777777" w:rsidR="00F350B1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23B4504" w14:textId="77777777" w:rsidR="00F350B1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26D37070" w14:textId="77777777" w:rsidR="00F350B1" w:rsidRPr="008E78BF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88D4531" w14:textId="77777777" w:rsidR="00F350B1" w:rsidRPr="008E78BF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Достоверность представленных сведений подтверждаю.</w:t>
      </w:r>
    </w:p>
    <w:p w14:paraId="7EA42DBB" w14:textId="77777777" w:rsidR="00F350B1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B7B6354" w14:textId="77777777" w:rsidR="00F350B1" w:rsidRPr="00846089" w:rsidRDefault="00F350B1" w:rsidP="00F350B1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479E8C38" w14:textId="77777777" w:rsidR="00F350B1" w:rsidRPr="004B6814" w:rsidRDefault="00F350B1" w:rsidP="00F350B1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2876202E" w14:textId="77777777" w:rsidR="00F350B1" w:rsidRPr="007F424C" w:rsidRDefault="00F350B1" w:rsidP="00F350B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56BD4466" w14:textId="77777777" w:rsidR="00F350B1" w:rsidRPr="007F424C" w:rsidRDefault="00F350B1" w:rsidP="00F350B1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>олжность руководителя 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35F5E608" w14:textId="77777777" w:rsidR="00F350B1" w:rsidRDefault="00F350B1" w:rsidP="00F350B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5A8D8803" w14:textId="2CC54F80" w:rsidR="00902A3F" w:rsidRPr="00F350B1" w:rsidRDefault="00F350B1" w:rsidP="00F350B1">
      <w:pPr>
        <w:pStyle w:val="a3"/>
        <w:spacing w:before="0" w:after="0"/>
        <w:jc w:val="both"/>
        <w:rPr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    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</w:t>
      </w:r>
    </w:p>
    <w:sectPr w:rsidR="00902A3F" w:rsidRPr="00F350B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6D4C69B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1B1ED6C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610"/>
    <w:rsid w:val="000266B0"/>
    <w:rsid w:val="00902A3F"/>
    <w:rsid w:val="00A77610"/>
    <w:rsid w:val="00F35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EFC22A"/>
  <w15:chartTrackingRefBased/>
  <w15:docId w15:val="{6F3E4A75-2FE5-4B1F-99C9-F7E4A212C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50B1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350B1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F350B1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350B1"/>
  </w:style>
  <w:style w:type="table" w:styleId="a5">
    <w:name w:val="Table Grid"/>
    <w:basedOn w:val="a1"/>
    <w:rsid w:val="00F350B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2</Words>
  <Characters>5256</Characters>
  <Application>Microsoft Office Word</Application>
  <DocSecurity>0</DocSecurity>
  <Lines>43</Lines>
  <Paragraphs>12</Paragraphs>
  <ScaleCrop>false</ScaleCrop>
  <Company/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3</cp:revision>
  <dcterms:created xsi:type="dcterms:W3CDTF">2021-04-21T05:27:00Z</dcterms:created>
  <dcterms:modified xsi:type="dcterms:W3CDTF">2021-04-21T06:00:00Z</dcterms:modified>
</cp:coreProperties>
</file>